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73A1D2" w14:textId="2740641F" w:rsidR="001F428C" w:rsidRDefault="008761E4" w:rsidP="00623255">
      <w:pPr>
        <w:spacing w:after="0"/>
        <w:rPr>
          <w:noProof/>
          <w:lang w:eastAsia="pt-BR"/>
        </w:rPr>
      </w:pPr>
      <w:r>
        <w:rPr>
          <w:noProof/>
          <w:lang w:eastAsia="pt-BR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C4DB307" wp14:editId="66B0F826">
                <wp:simplePos x="0" y="0"/>
                <wp:positionH relativeFrom="column">
                  <wp:posOffset>1383665</wp:posOffset>
                </wp:positionH>
                <wp:positionV relativeFrom="paragraph">
                  <wp:posOffset>121993</wp:posOffset>
                </wp:positionV>
                <wp:extent cx="2800350" cy="2103682"/>
                <wp:effectExtent l="0" t="0" r="0" b="0"/>
                <wp:wrapNone/>
                <wp:docPr id="13" name="Agrupar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0350" cy="2103682"/>
                          <a:chOff x="0" y="-3737"/>
                          <a:chExt cx="2800350" cy="2103682"/>
                        </a:xfrm>
                      </wpg:grpSpPr>
                      <pic:pic xmlns:pic="http://schemas.openxmlformats.org/drawingml/2006/picture">
                        <pic:nvPicPr>
                          <pic:cNvPr id="10" name="Picture 3" descr="C:\Users\Gateway\Documents\pezzopanebackup\embrapa\pesquisa\PECUS\Pecus PC4 ILPF\fotos\Fotos ILPF_Luis\DSC07421.JPG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0350" cy="20999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4" name="CaixaDeTexto 1"/>
                        <wps:cNvSpPr txBox="1"/>
                        <wps:spPr>
                          <a:xfrm>
                            <a:off x="0" y="-3737"/>
                            <a:ext cx="314317" cy="2988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txbx>
                          <w:txbxContent>
                            <w:p w14:paraId="4D94334D" w14:textId="77777777" w:rsidR="00A74196" w:rsidRPr="006C7CEF" w:rsidRDefault="00A74196" w:rsidP="00A74196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color w:val="000000" w:themeColor="text1"/>
                                </w:rPr>
                              </w:pPr>
                              <w:r w:rsidRPr="006C7CEF"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A</w:t>
                              </w:r>
                            </w:p>
                          </w:txbxContent>
                        </wps:txbx>
                        <wps:bodyPr vertOverflow="clip" horzOverflow="clip" wrap="none" rtlCol="0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4DB307" id="Agrupar 13" o:spid="_x0000_s1026" style="position:absolute;margin-left:108.95pt;margin-top:9.6pt;width:220.5pt;height:165.65pt;z-index:251662336" coordorigin=",-37" coordsize="28003,210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28003;height:209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">
                  <v:imagedata r:id="rId5" o:title="DSC07421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DeTexto 1" o:spid="_x0000_s1028" type="#_x0000_t202" style="position:absolute;top:-37;width:3143;height:29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" fillcolor="white [3212]" stroked="f">
                  <v:textbox>
                    <w:txbxContent>
                      <w:p w14:paraId="4D94334D" w14:textId="77777777" w:rsidR="00A74196" w:rsidRPr="006C7CEF" w:rsidRDefault="00A74196" w:rsidP="00A74196">
                        <w:pPr>
                          <w:pStyle w:val="NormalWeb"/>
                          <w:spacing w:before="0" w:beforeAutospacing="0" w:after="0" w:afterAutospacing="0"/>
                          <w:rPr>
                            <w:color w:val="000000" w:themeColor="text1"/>
                          </w:rPr>
                        </w:pPr>
                        <w:r w:rsidRPr="006C7CEF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A6F6BA0" w14:textId="08D85511" w:rsidR="008761E4" w:rsidRDefault="008761E4" w:rsidP="00623255">
      <w:pPr>
        <w:spacing w:after="0"/>
        <w:rPr>
          <w:noProof/>
          <w:color w:val="FF0000"/>
          <w:lang w:val="en-US" w:eastAsia="pt-BR"/>
        </w:rPr>
      </w:pPr>
    </w:p>
    <w:p w14:paraId="1B9A2EA6" w14:textId="67F782F1" w:rsidR="008761E4" w:rsidRDefault="008761E4" w:rsidP="00623255">
      <w:pPr>
        <w:spacing w:after="0"/>
        <w:rPr>
          <w:noProof/>
          <w:color w:val="FF0000"/>
          <w:lang w:val="en-US" w:eastAsia="pt-BR"/>
        </w:rPr>
      </w:pPr>
    </w:p>
    <w:p w14:paraId="6078CEDE" w14:textId="71B427C8" w:rsidR="008761E4" w:rsidRDefault="008761E4" w:rsidP="00623255">
      <w:pPr>
        <w:spacing w:after="0"/>
        <w:rPr>
          <w:noProof/>
          <w:color w:val="FF0000"/>
          <w:lang w:val="en-US" w:eastAsia="pt-BR"/>
        </w:rPr>
      </w:pPr>
    </w:p>
    <w:p w14:paraId="74698F66" w14:textId="354B365A" w:rsidR="008761E4" w:rsidRDefault="008761E4" w:rsidP="00623255">
      <w:pPr>
        <w:spacing w:after="0"/>
        <w:rPr>
          <w:noProof/>
          <w:color w:val="FF0000"/>
          <w:lang w:val="en-US" w:eastAsia="pt-BR"/>
        </w:rPr>
      </w:pPr>
    </w:p>
    <w:p w14:paraId="2B4EBCD4" w14:textId="6F409014" w:rsidR="008761E4" w:rsidRDefault="008761E4" w:rsidP="00623255">
      <w:pPr>
        <w:spacing w:after="0"/>
        <w:rPr>
          <w:noProof/>
          <w:color w:val="FF0000"/>
          <w:lang w:val="en-US" w:eastAsia="pt-BR"/>
        </w:rPr>
      </w:pPr>
    </w:p>
    <w:p w14:paraId="0513A4DF" w14:textId="55F4FB8B" w:rsidR="00623255" w:rsidRPr="003E3178" w:rsidRDefault="00E52BF5" w:rsidP="00623255">
      <w:pPr>
        <w:spacing w:after="0"/>
        <w:rPr>
          <w:color w:val="FF0000"/>
          <w:lang w:val="en-US"/>
        </w:rPr>
      </w:pPr>
      <w:r w:rsidRPr="003E3178">
        <w:rPr>
          <w:noProof/>
          <w:color w:val="FF0000"/>
          <w:lang w:val="en-US" w:eastAsia="pt-BR"/>
        </w:rPr>
        <w:t xml:space="preserve"> </w:t>
      </w:r>
    </w:p>
    <w:p w14:paraId="5DA8BF99" w14:textId="370446AE" w:rsidR="00623255" w:rsidRPr="003E3178" w:rsidRDefault="00623255" w:rsidP="00623255">
      <w:pPr>
        <w:spacing w:after="0"/>
        <w:rPr>
          <w:lang w:val="en-US"/>
        </w:rPr>
      </w:pPr>
    </w:p>
    <w:p w14:paraId="2DCB4074" w14:textId="41F16B3E" w:rsidR="00E52BF5" w:rsidRPr="003E3178" w:rsidRDefault="00E52BF5" w:rsidP="00623255">
      <w:pPr>
        <w:spacing w:after="0"/>
        <w:rPr>
          <w:lang w:val="en-US"/>
        </w:rPr>
      </w:pPr>
    </w:p>
    <w:p w14:paraId="69745CE2" w14:textId="6B8FF157" w:rsidR="00E52BF5" w:rsidRPr="003E3178" w:rsidRDefault="00E52BF5" w:rsidP="00623255">
      <w:pPr>
        <w:spacing w:after="0"/>
        <w:rPr>
          <w:lang w:val="en-US"/>
        </w:rPr>
      </w:pPr>
    </w:p>
    <w:p w14:paraId="301C3387" w14:textId="35FACD82" w:rsidR="00E52BF5" w:rsidRPr="003E3178" w:rsidRDefault="00E52BF5" w:rsidP="00623255">
      <w:pPr>
        <w:spacing w:after="0"/>
        <w:rPr>
          <w:lang w:val="en-US"/>
        </w:rPr>
      </w:pPr>
    </w:p>
    <w:p w14:paraId="44F18B53" w14:textId="3A1844A6" w:rsidR="00E52BF5" w:rsidRPr="003E3178" w:rsidRDefault="008761E4" w:rsidP="00623255">
      <w:pPr>
        <w:spacing w:after="0"/>
        <w:rPr>
          <w:lang w:val="en-US"/>
        </w:rPr>
      </w:pPr>
      <w:r>
        <w:rPr>
          <w:noProof/>
          <w:lang w:eastAsia="pt-BR"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48DF623A" wp14:editId="5C1A4122">
                <wp:simplePos x="0" y="0"/>
                <wp:positionH relativeFrom="column">
                  <wp:posOffset>1389380</wp:posOffset>
                </wp:positionH>
                <wp:positionV relativeFrom="paragraph">
                  <wp:posOffset>139700</wp:posOffset>
                </wp:positionV>
                <wp:extent cx="2800350" cy="2099945"/>
                <wp:effectExtent l="0" t="0" r="0" b="0"/>
                <wp:wrapNone/>
                <wp:docPr id="11" name="Agrupar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0350" cy="2099945"/>
                          <a:chOff x="0" y="0"/>
                          <a:chExt cx="2800350" cy="2099945"/>
                        </a:xfrm>
                      </wpg:grpSpPr>
                      <pic:pic xmlns:pic="http://schemas.openxmlformats.org/drawingml/2006/picture">
                        <pic:nvPicPr>
                          <pic:cNvPr id="9" name="Picture 2" descr="C:\Users\Gateway\Documents\pezzopanebackup\embrapa\pesquisa\PECUS\Pecus PC4 ILPF\fotos\corte das arvores 2016_fapesp\DSC07211.JPG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0350" cy="20999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7" name="CaixaDeTexto 1"/>
                        <wps:cNvSpPr txBox="1"/>
                        <wps:spPr>
                          <a:xfrm>
                            <a:off x="0" y="0"/>
                            <a:ext cx="314317" cy="2988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txbx>
                          <w:txbxContent>
                            <w:p w14:paraId="4812CF5B" w14:textId="77777777" w:rsidR="00A74196" w:rsidRPr="006C7CEF" w:rsidRDefault="00A74196" w:rsidP="00A74196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color w:val="000000" w:themeColor="text1"/>
                                </w:rPr>
                              </w:pPr>
                              <w:r w:rsidRPr="006C7CEF"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B</w:t>
                              </w:r>
                            </w:p>
                          </w:txbxContent>
                        </wps:txbx>
                        <wps:bodyPr vertOverflow="clip" horzOverflow="clip" wrap="none" rtlCol="0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DF623A" id="Agrupar 11" o:spid="_x0000_s1029" style="position:absolute;margin-left:109.4pt;margin-top:11pt;width:220.5pt;height:165.35pt;z-index:251660800" coordsize="28003,2099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NiKAAAAAAAAAAAAAAAAAAAAAAAAAAAAAAAAAAAA&#10;AAAAAAAAAAAAAAAAAAAAAAAAAAAAAAAAAAAAAAAAAAAAAAAAAAAAAAAAAAAAAAAAAAAAAAAAAAAA&#10;AAAAAAAAAAAAAAAAAAAAAAAAAAAAAAAAAAAAAAAAAAAAAAAAAAAAAAAAAAAAAAAAAAAAAAAAAAAA&#10;AAAAAAAAAAAAAAAAAAAAAAAAAAAAAAAAAAAAAAAAAAAAAAAAAAAAAAAAAAAAAQ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">
                <v:shape id="Picture 2" o:spid="_x0000_s1030" type="#_x0000_t75" style="position:absolute;width:28003;height:209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">
                  <v:imagedata r:id="rId7" o:title="DSC07211"/>
                </v:shape>
                <v:shape id="CaixaDeTexto 1" o:spid="_x0000_s1031" type="#_x0000_t202" style="position:absolute;width:3143;height:298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" fillcolor="white [3212]" stroked="f">
                  <v:textbox>
                    <w:txbxContent>
                      <w:p w14:paraId="4812CF5B" w14:textId="77777777" w:rsidR="00A74196" w:rsidRPr="006C7CEF" w:rsidRDefault="00A74196" w:rsidP="00A74196">
                        <w:pPr>
                          <w:pStyle w:val="NormalWeb"/>
                          <w:spacing w:before="0" w:beforeAutospacing="0" w:after="0" w:afterAutospacing="0"/>
                          <w:rPr>
                            <w:color w:val="000000" w:themeColor="text1"/>
                          </w:rPr>
                        </w:pPr>
                        <w:r w:rsidRPr="006C7CEF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B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17ABB5C" w14:textId="0863A343" w:rsidR="00E52BF5" w:rsidRPr="003E3178" w:rsidRDefault="00E52BF5" w:rsidP="00623255">
      <w:pPr>
        <w:spacing w:after="0"/>
        <w:rPr>
          <w:lang w:val="en-US"/>
        </w:rPr>
      </w:pPr>
    </w:p>
    <w:p w14:paraId="5C72617B" w14:textId="7AFE61F1" w:rsidR="00E52BF5" w:rsidRPr="003E3178" w:rsidRDefault="00E52BF5" w:rsidP="00623255">
      <w:pPr>
        <w:spacing w:after="0"/>
        <w:rPr>
          <w:lang w:val="en-US"/>
        </w:rPr>
      </w:pPr>
    </w:p>
    <w:p w14:paraId="2B129A35" w14:textId="0A26D475" w:rsidR="00E52BF5" w:rsidRPr="003E3178" w:rsidRDefault="00E52BF5" w:rsidP="00623255">
      <w:pPr>
        <w:spacing w:after="0"/>
        <w:rPr>
          <w:lang w:val="en-US"/>
        </w:rPr>
      </w:pPr>
    </w:p>
    <w:p w14:paraId="03B29F20" w14:textId="36CD55A4" w:rsidR="00623255" w:rsidRPr="003E3178" w:rsidRDefault="00623255" w:rsidP="00623255">
      <w:pPr>
        <w:spacing w:after="0"/>
        <w:rPr>
          <w:lang w:val="en-US"/>
        </w:rPr>
      </w:pPr>
    </w:p>
    <w:p w14:paraId="768F471E" w14:textId="7FF220D9" w:rsidR="00E52BF5" w:rsidRDefault="00E52BF5" w:rsidP="00E52BF5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71A84873" w14:textId="700DE657" w:rsidR="00E52BF5" w:rsidRDefault="00E52BF5" w:rsidP="00E52BF5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504D8F5C" w14:textId="27CF27D0" w:rsidR="008761E4" w:rsidRDefault="008761E4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</w:p>
    <w:p w14:paraId="69AA8BC9" w14:textId="41CA6482" w:rsidR="008761E4" w:rsidRDefault="008761E4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</w:p>
    <w:p w14:paraId="701CF936" w14:textId="5A6C8CCB" w:rsidR="008761E4" w:rsidRDefault="008761E4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</w:p>
    <w:p w14:paraId="422804D1" w14:textId="29DC09A9" w:rsidR="008761E4" w:rsidRDefault="008761E4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</w:p>
    <w:p w14:paraId="7F72E555" w14:textId="0BFE172B" w:rsidR="008761E4" w:rsidRDefault="008761E4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lang w:val="en-US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DCB8B1D" wp14:editId="1EA5628D">
                <wp:simplePos x="0" y="0"/>
                <wp:positionH relativeFrom="column">
                  <wp:posOffset>1386840</wp:posOffset>
                </wp:positionH>
                <wp:positionV relativeFrom="paragraph">
                  <wp:posOffset>150495</wp:posOffset>
                </wp:positionV>
                <wp:extent cx="2800350" cy="2100580"/>
                <wp:effectExtent l="0" t="0" r="0" b="0"/>
                <wp:wrapNone/>
                <wp:docPr id="3" name="Agrupar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0350" cy="2100580"/>
                          <a:chOff x="-3175" y="-44450"/>
                          <a:chExt cx="2800350" cy="2100580"/>
                        </a:xfrm>
                      </wpg:grpSpPr>
                      <pic:pic xmlns:pic="http://schemas.openxmlformats.org/drawingml/2006/picture">
                        <pic:nvPicPr>
                          <pic:cNvPr id="1" name="Imagem 1" descr="F:\pezzopane\embrapa\pesquisa\ILPF FAPESP\fotos\DSC09375.JPG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3175" y="-44450"/>
                            <a:ext cx="2800350" cy="2100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8" name="CaixaDeTexto 1"/>
                        <wps:cNvSpPr txBox="1"/>
                        <wps:spPr>
                          <a:xfrm>
                            <a:off x="-3175" y="-44450"/>
                            <a:ext cx="314317" cy="2988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txbx>
                          <w:txbxContent>
                            <w:p w14:paraId="750CF915" w14:textId="77777777" w:rsidR="00A74196" w:rsidRPr="006C7CEF" w:rsidRDefault="00A74196" w:rsidP="00A74196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color w:val="000000" w:themeColor="text1"/>
                                </w:rPr>
                              </w:pPr>
                              <w:r w:rsidRPr="006C7CEF"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sz w:val="28"/>
                                  <w:szCs w:val="28"/>
                                </w:rPr>
                                <w:t>C</w:t>
                              </w:r>
                            </w:p>
                          </w:txbxContent>
                        </wps:txbx>
                        <wps:bodyPr vertOverflow="clip" horzOverflow="clip" wrap="none" rtlCol="0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DCB8B1D" id="Agrupar 3" o:spid="_x0000_s1032" style="position:absolute;left:0;text-align:left;margin-left:109.2pt;margin-top:11.85pt;width:220.5pt;height:165.4pt;z-index:251660288" coordorigin="-31,-444" coordsize="28003,210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2IoAAd2RKCAAAAAAAAAAAAAAAAAAAAAAAAAAAAAAAAAAAAAAAAAAAAAAAAAA&#10;AAAAAAAAAAAAAAAAAAAAAAAAAAAAAAAAAAAAAAAAAAAAAAAAAAAAAAAAAAAAAAAAAAAAAAAAAAAA&#10;AAAAAAAAAAAAAAAAAAAAAAAAAAAAAAAAAAAAAAAAAAAAAAAAAAAAAAAAAAAAAAAAAAAAAAAAAAAA&#10;AAAAAAAAAAAAAAAAAAAAAAAAAAAAAAAAAAAAAAABA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">
                <v:shape id="Imagem 1" o:spid="_x0000_s1033" type="#_x0000_t75" style="position:absolute;left:-31;top:-444;width:28002;height:210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">
                  <v:imagedata r:id="rId9" o:title="DSC09375"/>
                </v:shape>
                <v:shape id="CaixaDeTexto 1" o:spid="_x0000_s1034" type="#_x0000_t202" style="position:absolute;left:-31;top:-444;width:3142;height:29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" fillcolor="white [3212]" stroked="f">
                  <v:textbox>
                    <w:txbxContent>
                      <w:p w14:paraId="750CF915" w14:textId="77777777" w:rsidR="00A74196" w:rsidRPr="006C7CEF" w:rsidRDefault="00A74196" w:rsidP="00A74196">
                        <w:pPr>
                          <w:pStyle w:val="NormalWeb"/>
                          <w:spacing w:before="0" w:beforeAutospacing="0" w:after="0" w:afterAutospacing="0"/>
                          <w:rPr>
                            <w:color w:val="000000" w:themeColor="text1"/>
                          </w:rPr>
                        </w:pPr>
                        <w:r w:rsidRPr="006C7CEF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sz w:val="28"/>
                            <w:szCs w:val="28"/>
                          </w:rPr>
                          <w:t>C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1D02F35" w14:textId="06A6A43F" w:rsidR="008761E4" w:rsidRDefault="008761E4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</w:p>
    <w:p w14:paraId="346738BE" w14:textId="5ED4B535" w:rsidR="008761E4" w:rsidRDefault="008761E4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</w:p>
    <w:p w14:paraId="3D580B1A" w14:textId="77777777" w:rsidR="008761E4" w:rsidRDefault="008761E4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</w:p>
    <w:p w14:paraId="4D7BB489" w14:textId="77777777" w:rsidR="008761E4" w:rsidRDefault="008761E4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</w:p>
    <w:p w14:paraId="5EC05996" w14:textId="77777777" w:rsidR="008761E4" w:rsidRDefault="008761E4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</w:p>
    <w:p w14:paraId="05CE14C6" w14:textId="77777777" w:rsidR="008761E4" w:rsidRDefault="008761E4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</w:p>
    <w:p w14:paraId="65998284" w14:textId="77777777" w:rsidR="008761E4" w:rsidRDefault="008761E4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</w:p>
    <w:p w14:paraId="6AF0586D" w14:textId="77777777" w:rsidR="008761E4" w:rsidRDefault="008761E4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</w:p>
    <w:p w14:paraId="5DFF1027" w14:textId="77777777" w:rsidR="008761E4" w:rsidRDefault="008761E4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</w:p>
    <w:p w14:paraId="42D5FE38" w14:textId="77777777" w:rsidR="008761E4" w:rsidRDefault="008761E4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</w:p>
    <w:p w14:paraId="10843C85" w14:textId="77777777" w:rsidR="008761E4" w:rsidRDefault="008761E4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</w:p>
    <w:p w14:paraId="5FF05C09" w14:textId="26867D5E" w:rsidR="00E52BF5" w:rsidRPr="008761E4" w:rsidRDefault="00E52BF5" w:rsidP="00E52BF5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  <w:r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 xml:space="preserve">Figure S1. </w:t>
      </w:r>
      <w:r w:rsidR="00662B45"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 xml:space="preserve">Pictures </w:t>
      </w:r>
      <w:r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>of the experimental integrated crop livestock forest area (</w:t>
      </w:r>
      <w:proofErr w:type="spellStart"/>
      <w:r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>iCLF</w:t>
      </w:r>
      <w:proofErr w:type="spellEnd"/>
      <w:r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 xml:space="preserve">) </w:t>
      </w:r>
      <w:r w:rsidR="004F46AF"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>before thinning (A), after thinning (B</w:t>
      </w:r>
      <w:r w:rsidR="00662B45"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>) and during the corn cultivation</w:t>
      </w:r>
      <w:r w:rsidR="004F46AF"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 xml:space="preserve"> (C)</w:t>
      </w:r>
      <w:r w:rsidR="00662B45"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>.</w:t>
      </w:r>
    </w:p>
    <w:p w14:paraId="2307B3A4" w14:textId="77777777" w:rsidR="00E52BF5" w:rsidRDefault="00E52BF5" w:rsidP="00E52BF5">
      <w:pPr>
        <w:rPr>
          <w:lang w:val="en-US"/>
        </w:rPr>
      </w:pPr>
    </w:p>
    <w:p w14:paraId="79836368" w14:textId="77777777" w:rsidR="00E52BF5" w:rsidRDefault="00E52BF5" w:rsidP="00E52BF5">
      <w:pPr>
        <w:rPr>
          <w:lang w:val="en-US"/>
        </w:rPr>
      </w:pPr>
    </w:p>
    <w:p w14:paraId="40897BE6" w14:textId="77777777" w:rsidR="00D711F9" w:rsidRDefault="00D711F9" w:rsidP="00E52BF5">
      <w:pPr>
        <w:rPr>
          <w:lang w:val="en-US"/>
        </w:rPr>
      </w:pPr>
    </w:p>
    <w:p w14:paraId="75630EC7" w14:textId="77777777" w:rsidR="00D711F9" w:rsidRDefault="00D711F9" w:rsidP="00E52BF5">
      <w:pPr>
        <w:rPr>
          <w:lang w:val="en-US"/>
        </w:rPr>
      </w:pPr>
    </w:p>
    <w:p w14:paraId="743ADB88" w14:textId="77777777" w:rsidR="00D711F9" w:rsidRDefault="00D711F9" w:rsidP="00E52BF5">
      <w:pPr>
        <w:rPr>
          <w:lang w:val="en-US"/>
        </w:rPr>
      </w:pPr>
    </w:p>
    <w:p w14:paraId="1104D856" w14:textId="77777777" w:rsidR="00D711F9" w:rsidRDefault="00D711F9" w:rsidP="00E52BF5">
      <w:pPr>
        <w:rPr>
          <w:lang w:val="en-US"/>
        </w:rPr>
      </w:pPr>
    </w:p>
    <w:p w14:paraId="01EC0C53" w14:textId="77777777" w:rsidR="00D711F9" w:rsidRDefault="00D711F9" w:rsidP="00E52BF5">
      <w:pPr>
        <w:rPr>
          <w:lang w:val="en-US"/>
        </w:rPr>
      </w:pPr>
    </w:p>
    <w:p w14:paraId="57A17EA7" w14:textId="77777777" w:rsidR="00D711F9" w:rsidRDefault="00D711F9" w:rsidP="00E52BF5">
      <w:pPr>
        <w:rPr>
          <w:lang w:val="en-US"/>
        </w:rPr>
      </w:pPr>
    </w:p>
    <w:p w14:paraId="6984B6D7" w14:textId="77777777" w:rsidR="00D711F9" w:rsidRDefault="00D711F9" w:rsidP="00E52BF5">
      <w:pPr>
        <w:rPr>
          <w:lang w:val="en-US"/>
        </w:rPr>
      </w:pPr>
    </w:p>
    <w:p w14:paraId="236755B6" w14:textId="77777777" w:rsidR="00D711F9" w:rsidRDefault="00D711F9" w:rsidP="00E52BF5">
      <w:pPr>
        <w:rPr>
          <w:lang w:val="en-US"/>
        </w:rPr>
      </w:pPr>
    </w:p>
    <w:p w14:paraId="4E4FE768" w14:textId="77777777" w:rsidR="00D711F9" w:rsidRDefault="00D711F9" w:rsidP="00E52BF5">
      <w:pPr>
        <w:rPr>
          <w:lang w:val="en-US"/>
        </w:rPr>
      </w:pPr>
    </w:p>
    <w:p w14:paraId="6A6D54C6" w14:textId="26573732" w:rsidR="00D711F9" w:rsidRDefault="00D711F9" w:rsidP="00E52BF5">
      <w:pPr>
        <w:rPr>
          <w:lang w:val="en-US"/>
        </w:rPr>
      </w:pPr>
    </w:p>
    <w:p w14:paraId="7F5A2184" w14:textId="7AED3E05" w:rsidR="00E52BF5" w:rsidRDefault="008761E4" w:rsidP="00E52BF5">
      <w:pPr>
        <w:rPr>
          <w:lang w:val="en-US"/>
        </w:rPr>
      </w:pPr>
      <w:r w:rsidRPr="00D711F9">
        <w:rPr>
          <w:noProof/>
          <w:lang w:eastAsia="pt-BR"/>
        </w:rPr>
        <w:drawing>
          <wp:anchor distT="0" distB="0" distL="114300" distR="114300" simplePos="0" relativeHeight="251645440" behindDoc="1" locked="0" layoutInCell="1" allowOverlap="1" wp14:anchorId="07881536" wp14:editId="311B1E8B">
            <wp:simplePos x="0" y="0"/>
            <wp:positionH relativeFrom="column">
              <wp:posOffset>250190</wp:posOffset>
            </wp:positionH>
            <wp:positionV relativeFrom="paragraph">
              <wp:posOffset>71755</wp:posOffset>
            </wp:positionV>
            <wp:extent cx="5400040" cy="3537585"/>
            <wp:effectExtent l="0" t="0" r="0" b="5715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3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C4D33E" w14:textId="77777777" w:rsidR="005F2F34" w:rsidRDefault="005F2F34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7CE8C8F6" w14:textId="77777777" w:rsidR="005F2F34" w:rsidRDefault="005F2F34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09728499" w14:textId="77777777" w:rsidR="005F2F34" w:rsidRDefault="005F2F34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0955A58C" w14:textId="77777777" w:rsidR="005F2F34" w:rsidRDefault="005F2F34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35BC95AC" w14:textId="77777777" w:rsidR="005F2F34" w:rsidRDefault="005F2F34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1EC6A899" w14:textId="77777777" w:rsidR="005F2F34" w:rsidRDefault="005F2F34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463EC980" w14:textId="14CBD592" w:rsidR="005F2F34" w:rsidRDefault="005F2F34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71C51E1F" w14:textId="25109BC1" w:rsidR="005F2F34" w:rsidRDefault="00D90CCD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637BDC1" wp14:editId="351106E6">
                <wp:simplePos x="0" y="0"/>
                <wp:positionH relativeFrom="column">
                  <wp:posOffset>-38100</wp:posOffset>
                </wp:positionH>
                <wp:positionV relativeFrom="paragraph">
                  <wp:posOffset>127000</wp:posOffset>
                </wp:positionV>
                <wp:extent cx="1088340" cy="364686"/>
                <wp:effectExtent l="0" t="0" r="0" b="0"/>
                <wp:wrapNone/>
                <wp:docPr id="6" name="CaixaDeTexto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8340" cy="364686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25847B3" w14:textId="77777777" w:rsidR="00D90CCD" w:rsidRDefault="00D90CCD" w:rsidP="00D90CCD">
                            <w:pPr>
                              <w:ind w:left="1440" w:hanging="245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N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7BDC1" id="CaixaDeTexto 38" o:spid="_x0000_s1035" type="#_x0000_t202" style="position:absolute;left:0;text-align:left;margin-left:-3pt;margin-top:10pt;width:85.7pt;height:28.7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" filled="f" stroked="f">
                <v:textbox style="mso-fit-shape-to-text:t">
                  <w:txbxContent>
                    <w:p w14:paraId="525847B3" w14:textId="77777777" w:rsidR="00D90CCD" w:rsidRDefault="00D90CCD" w:rsidP="00D90CCD">
                      <w:pPr>
                        <w:ind w:left="1440" w:hanging="245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bCs/>
                          <w:color w:val="000000"/>
                          <w:kern w:val="24"/>
                          <w:sz w:val="36"/>
                          <w:szCs w:val="36"/>
                        </w:rP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4210DDC" wp14:editId="694262D8">
                <wp:simplePos x="0" y="0"/>
                <wp:positionH relativeFrom="column">
                  <wp:posOffset>814070</wp:posOffset>
                </wp:positionH>
                <wp:positionV relativeFrom="paragraph">
                  <wp:posOffset>394970</wp:posOffset>
                </wp:positionV>
                <wp:extent cx="152009" cy="345000"/>
                <wp:effectExtent l="0" t="0" r="635" b="0"/>
                <wp:wrapNone/>
                <wp:docPr id="5" name="Triângulo isóscele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009" cy="345000"/>
                        </a:xfrm>
                        <a:prstGeom prst="triangle">
                          <a:avLst/>
                        </a:prstGeom>
                        <a:solidFill>
                          <a:schemeClr val="tx1"/>
                        </a:solidFill>
                        <a:ln w="412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77C4AB5C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ângulo isósceles 7" o:spid="_x0000_s1026" type="#_x0000_t5" style="position:absolute;margin-left:64.1pt;margin-top:31.1pt;width:11.95pt;height:27.1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" fillcolor="black [3213]" stroked="f" strokeweight="3.25pt"/>
            </w:pict>
          </mc:Fallback>
        </mc:AlternateContent>
      </w:r>
    </w:p>
    <w:p w14:paraId="3221774F" w14:textId="77777777" w:rsidR="005F2F34" w:rsidRDefault="005F2F34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48EAE8D7" w14:textId="77777777" w:rsidR="005F2F34" w:rsidRDefault="005F2F34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76F36375" w14:textId="77777777" w:rsidR="005F2F34" w:rsidRDefault="005F2F34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723B7A29" w14:textId="77777777" w:rsidR="005F2F34" w:rsidRDefault="005F2F34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6ECA5E11" w14:textId="77777777" w:rsidR="005F2F34" w:rsidRDefault="005F2F34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6487B706" w14:textId="77777777" w:rsidR="005F2F34" w:rsidRDefault="005F2F34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45853CF8" w14:textId="77777777" w:rsidR="005F2F34" w:rsidRDefault="005F2F34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2380BD21" w14:textId="77777777" w:rsidR="005F2F34" w:rsidRDefault="005F2F34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1CE455F6" w14:textId="77777777" w:rsidR="005F2F34" w:rsidRDefault="005F2F34" w:rsidP="00D711F9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</w:p>
    <w:p w14:paraId="7EC26FF7" w14:textId="77777777" w:rsidR="00D711F9" w:rsidRPr="008761E4" w:rsidRDefault="00D711F9" w:rsidP="00D711F9">
      <w:pPr>
        <w:spacing w:after="0"/>
        <w:ind w:left="993" w:hanging="993"/>
        <w:jc w:val="both"/>
        <w:rPr>
          <w:rFonts w:ascii="Times New Roman" w:hAnsi="Times New Roman" w:cs="Times New Roman"/>
          <w:color w:val="000000" w:themeColor="text1"/>
          <w:sz w:val="24"/>
          <w:lang w:val="en-US"/>
        </w:rPr>
      </w:pPr>
      <w:r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>Figure S2. Pictures of the experimental integ</w:t>
      </w:r>
      <w:r w:rsidR="003E3178"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>rated crop livestock forest system</w:t>
      </w:r>
      <w:r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 xml:space="preserve"> (</w:t>
      </w:r>
      <w:proofErr w:type="spellStart"/>
      <w:r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>iCLF</w:t>
      </w:r>
      <w:proofErr w:type="spellEnd"/>
      <w:r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 xml:space="preserve">) </w:t>
      </w:r>
      <w:r w:rsidR="005F2F34"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>and</w:t>
      </w:r>
      <w:r w:rsidR="003E3178"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 xml:space="preserve"> integrated crop livestock system</w:t>
      </w:r>
      <w:r w:rsidR="005F2F34"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>.</w:t>
      </w:r>
      <w:r w:rsidR="004E5473"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 xml:space="preserve"> The white dotted lines delimit the paddocks used in th</w:t>
      </w:r>
      <w:r w:rsidR="00A324DE"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>e evaluation of the pasture renovation</w:t>
      </w:r>
      <w:r w:rsidR="004E5473"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 xml:space="preserve"> in 2016/2017</w:t>
      </w:r>
      <w:r w:rsidR="00A324DE" w:rsidRPr="008761E4">
        <w:rPr>
          <w:rFonts w:ascii="Times New Roman" w:hAnsi="Times New Roman" w:cs="Times New Roman"/>
          <w:color w:val="000000" w:themeColor="text1"/>
          <w:sz w:val="24"/>
          <w:lang w:val="en-US"/>
        </w:rPr>
        <w:t>.</w:t>
      </w:r>
    </w:p>
    <w:p w14:paraId="044E6061" w14:textId="77777777" w:rsidR="00D711F9" w:rsidRDefault="00D711F9" w:rsidP="00E52BF5">
      <w:pPr>
        <w:rPr>
          <w:lang w:val="en-US"/>
        </w:rPr>
      </w:pPr>
    </w:p>
    <w:p w14:paraId="4DD41047" w14:textId="77777777" w:rsidR="00D711F9" w:rsidRDefault="00D711F9" w:rsidP="00E52BF5">
      <w:pPr>
        <w:rPr>
          <w:lang w:val="en-US"/>
        </w:rPr>
      </w:pPr>
    </w:p>
    <w:p w14:paraId="5B813F9E" w14:textId="77777777" w:rsidR="00D711F9" w:rsidRDefault="00D711F9" w:rsidP="00E52BF5">
      <w:pPr>
        <w:rPr>
          <w:lang w:val="en-US"/>
        </w:rPr>
      </w:pPr>
    </w:p>
    <w:p w14:paraId="087289B6" w14:textId="77777777" w:rsidR="00D711F9" w:rsidRDefault="00D711F9" w:rsidP="00E52BF5">
      <w:pPr>
        <w:rPr>
          <w:lang w:val="en-US"/>
        </w:rPr>
      </w:pPr>
    </w:p>
    <w:p w14:paraId="2D19C184" w14:textId="77777777" w:rsidR="00D711F9" w:rsidRDefault="00D711F9" w:rsidP="00E52BF5">
      <w:pPr>
        <w:rPr>
          <w:lang w:val="en-US"/>
        </w:rPr>
      </w:pPr>
    </w:p>
    <w:p w14:paraId="5021B9D9" w14:textId="77777777" w:rsidR="00D711F9" w:rsidRDefault="00D711F9" w:rsidP="00E52BF5">
      <w:pPr>
        <w:rPr>
          <w:lang w:val="en-US"/>
        </w:rPr>
      </w:pPr>
    </w:p>
    <w:p w14:paraId="38E38BF4" w14:textId="77777777" w:rsidR="00D711F9" w:rsidRDefault="00D711F9" w:rsidP="00E52BF5">
      <w:pPr>
        <w:rPr>
          <w:lang w:val="en-US"/>
        </w:rPr>
      </w:pPr>
    </w:p>
    <w:p w14:paraId="0C7CEC7B" w14:textId="77777777" w:rsidR="00D711F9" w:rsidRDefault="00D711F9" w:rsidP="00E52BF5">
      <w:pPr>
        <w:rPr>
          <w:lang w:val="en-US"/>
        </w:rPr>
      </w:pPr>
    </w:p>
    <w:p w14:paraId="2F88E02F" w14:textId="77777777" w:rsidR="00D711F9" w:rsidRDefault="00D711F9" w:rsidP="00E52BF5">
      <w:pPr>
        <w:rPr>
          <w:lang w:val="en-US"/>
        </w:rPr>
      </w:pPr>
    </w:p>
    <w:p w14:paraId="310D3913" w14:textId="77777777" w:rsidR="00D711F9" w:rsidRDefault="00D711F9" w:rsidP="00E52BF5">
      <w:pPr>
        <w:rPr>
          <w:lang w:val="en-US"/>
        </w:rPr>
      </w:pPr>
    </w:p>
    <w:p w14:paraId="63536B1C" w14:textId="77777777" w:rsidR="00D711F9" w:rsidRDefault="00D711F9" w:rsidP="00E52BF5">
      <w:pPr>
        <w:rPr>
          <w:lang w:val="en-US"/>
        </w:rPr>
      </w:pPr>
    </w:p>
    <w:p w14:paraId="12410FE1" w14:textId="77777777" w:rsidR="00D711F9" w:rsidRDefault="00D711F9" w:rsidP="00E52BF5">
      <w:pPr>
        <w:rPr>
          <w:lang w:val="en-US"/>
        </w:rPr>
      </w:pPr>
    </w:p>
    <w:p w14:paraId="650AE422" w14:textId="77777777" w:rsidR="00D711F9" w:rsidRDefault="00D711F9" w:rsidP="00E52BF5">
      <w:pPr>
        <w:rPr>
          <w:lang w:val="en-US"/>
        </w:rPr>
      </w:pPr>
    </w:p>
    <w:p w14:paraId="6DDECB6F" w14:textId="77777777" w:rsidR="00D711F9" w:rsidRDefault="00D711F9" w:rsidP="00E52BF5">
      <w:pPr>
        <w:rPr>
          <w:lang w:val="en-US"/>
        </w:rPr>
      </w:pPr>
    </w:p>
    <w:p w14:paraId="172F4E6C" w14:textId="77777777" w:rsidR="00D711F9" w:rsidRDefault="00D711F9" w:rsidP="00E52BF5">
      <w:pPr>
        <w:rPr>
          <w:lang w:val="en-US"/>
        </w:rPr>
      </w:pPr>
    </w:p>
    <w:p w14:paraId="0CE04AB2" w14:textId="6FB5A18E" w:rsidR="00623255" w:rsidRDefault="00E714A0" w:rsidP="00D711F9">
      <w:pPr>
        <w:rPr>
          <w:rFonts w:ascii="Times New Roman" w:hAnsi="Times New Roman" w:cs="Times New Roman"/>
          <w:sz w:val="24"/>
          <w:lang w:val="en-US"/>
        </w:rPr>
      </w:pPr>
      <w:r w:rsidRPr="00E714A0">
        <w:rPr>
          <w:noProof/>
        </w:rPr>
        <w:drawing>
          <wp:inline distT="0" distB="0" distL="0" distR="0" wp14:anchorId="0DAA4E84" wp14:editId="16720111">
            <wp:extent cx="5400040" cy="1936115"/>
            <wp:effectExtent l="0" t="0" r="0" b="698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93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7C7B8" w14:textId="77777777" w:rsidR="00623255" w:rsidRDefault="00623255" w:rsidP="00623255">
      <w:pPr>
        <w:spacing w:after="0"/>
        <w:ind w:left="993" w:hanging="993"/>
        <w:jc w:val="both"/>
        <w:rPr>
          <w:rFonts w:ascii="Times New Roman" w:hAnsi="Times New Roman" w:cs="Times New Roman"/>
          <w:sz w:val="24"/>
          <w:lang w:val="en-US"/>
        </w:rPr>
      </w:pPr>
      <w:r w:rsidRPr="006044F2">
        <w:rPr>
          <w:rFonts w:ascii="Times New Roman" w:hAnsi="Times New Roman" w:cs="Times New Roman"/>
          <w:sz w:val="24"/>
          <w:lang w:val="en-US"/>
        </w:rPr>
        <w:t xml:space="preserve">Figure </w:t>
      </w:r>
      <w:r>
        <w:rPr>
          <w:rFonts w:ascii="Times New Roman" w:hAnsi="Times New Roman" w:cs="Times New Roman"/>
          <w:sz w:val="24"/>
          <w:lang w:val="en-US"/>
        </w:rPr>
        <w:t>S</w:t>
      </w:r>
      <w:r w:rsidR="00D711F9">
        <w:rPr>
          <w:rFonts w:ascii="Times New Roman" w:hAnsi="Times New Roman" w:cs="Times New Roman"/>
          <w:sz w:val="24"/>
          <w:lang w:val="en-US"/>
        </w:rPr>
        <w:t>3</w:t>
      </w:r>
      <w:r w:rsidRPr="006044F2">
        <w:rPr>
          <w:rFonts w:ascii="Times New Roman" w:hAnsi="Times New Roman" w:cs="Times New Roman"/>
          <w:sz w:val="24"/>
          <w:lang w:val="en-US"/>
        </w:rPr>
        <w:t xml:space="preserve">. Schematic representation of the experimental </w:t>
      </w:r>
      <w:r>
        <w:rPr>
          <w:rFonts w:ascii="Times New Roman" w:hAnsi="Times New Roman" w:cs="Times New Roman"/>
          <w:sz w:val="24"/>
          <w:lang w:val="en-US"/>
        </w:rPr>
        <w:t>integrated crop livestock forest area (</w:t>
      </w:r>
      <w:proofErr w:type="spellStart"/>
      <w:r>
        <w:rPr>
          <w:rFonts w:ascii="Times New Roman" w:hAnsi="Times New Roman" w:cs="Times New Roman"/>
          <w:sz w:val="24"/>
          <w:lang w:val="en-US"/>
        </w:rPr>
        <w:t>iCLF</w:t>
      </w:r>
      <w:proofErr w:type="spellEnd"/>
      <w:r>
        <w:rPr>
          <w:rFonts w:ascii="Times New Roman" w:hAnsi="Times New Roman" w:cs="Times New Roman"/>
          <w:sz w:val="24"/>
          <w:lang w:val="en-US"/>
        </w:rPr>
        <w:t>)</w:t>
      </w:r>
      <w:r w:rsidRPr="006044F2">
        <w:rPr>
          <w:rFonts w:ascii="Times New Roman" w:hAnsi="Times New Roman" w:cs="Times New Roman"/>
          <w:sz w:val="24"/>
          <w:lang w:val="en-US"/>
        </w:rPr>
        <w:t xml:space="preserve"> indicating where the data were collected. </w:t>
      </w:r>
      <w:r>
        <w:rPr>
          <w:rFonts w:ascii="Times New Roman" w:hAnsi="Times New Roman" w:cs="Times New Roman"/>
          <w:sz w:val="24"/>
          <w:lang w:val="en-US"/>
        </w:rPr>
        <w:t>iCLF_1:</w:t>
      </w:r>
      <w:r w:rsidRPr="006044F2">
        <w:rPr>
          <w:rFonts w:ascii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lang w:val="en-US"/>
        </w:rPr>
        <w:t>1.9</w:t>
      </w:r>
      <w:r w:rsidRPr="006044F2">
        <w:rPr>
          <w:rFonts w:ascii="Times New Roman" w:hAnsi="Times New Roman" w:cs="Times New Roman"/>
          <w:sz w:val="24"/>
          <w:lang w:val="en-US"/>
        </w:rPr>
        <w:t xml:space="preserve"> m, </w:t>
      </w:r>
      <w:r>
        <w:rPr>
          <w:rFonts w:ascii="Times New Roman" w:hAnsi="Times New Roman" w:cs="Times New Roman"/>
          <w:sz w:val="24"/>
          <w:lang w:val="en-US"/>
        </w:rPr>
        <w:t>iCLF_2</w:t>
      </w:r>
      <w:r w:rsidRPr="006044F2">
        <w:rPr>
          <w:rFonts w:ascii="Times New Roman" w:hAnsi="Times New Roman" w:cs="Times New Roman"/>
          <w:sz w:val="24"/>
          <w:lang w:val="en-US"/>
        </w:rPr>
        <w:t xml:space="preserve">: 3.75 m, </w:t>
      </w:r>
      <w:r>
        <w:rPr>
          <w:rFonts w:ascii="Times New Roman" w:hAnsi="Times New Roman" w:cs="Times New Roman"/>
          <w:sz w:val="24"/>
          <w:lang w:val="en-US"/>
        </w:rPr>
        <w:t>iCLF_3</w:t>
      </w:r>
      <w:r w:rsidRPr="006044F2">
        <w:rPr>
          <w:rFonts w:ascii="Times New Roman" w:hAnsi="Times New Roman" w:cs="Times New Roman"/>
          <w:sz w:val="24"/>
          <w:lang w:val="en-US"/>
        </w:rPr>
        <w:t>: 7.50 m</w:t>
      </w:r>
      <w:r>
        <w:rPr>
          <w:rFonts w:ascii="Times New Roman" w:hAnsi="Times New Roman" w:cs="Times New Roman"/>
          <w:sz w:val="24"/>
          <w:lang w:val="en-US"/>
        </w:rPr>
        <w:t xml:space="preserve"> and iCLF_4</w:t>
      </w:r>
      <w:r w:rsidRPr="006044F2">
        <w:rPr>
          <w:rFonts w:ascii="Times New Roman" w:hAnsi="Times New Roman" w:cs="Times New Roman"/>
          <w:sz w:val="24"/>
          <w:lang w:val="en-US"/>
        </w:rPr>
        <w:t xml:space="preserve">: 11.25 m from North row. </w:t>
      </w:r>
    </w:p>
    <w:p w14:paraId="00A5A0D5" w14:textId="77777777" w:rsidR="00CF3085" w:rsidRPr="00623255" w:rsidRDefault="00CF3085">
      <w:pPr>
        <w:rPr>
          <w:lang w:val="en-US"/>
        </w:rPr>
      </w:pPr>
    </w:p>
    <w:sectPr w:rsidR="00CF3085" w:rsidRPr="0062325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DIws7A0MTU0tDRQ0lEKTi0uzszPAykwrgUADWxy8CwAAAA="/>
  </w:docVars>
  <w:rsids>
    <w:rsidRoot w:val="00623255"/>
    <w:rsid w:val="001249CF"/>
    <w:rsid w:val="001F428C"/>
    <w:rsid w:val="002A68E9"/>
    <w:rsid w:val="00316F32"/>
    <w:rsid w:val="003E3178"/>
    <w:rsid w:val="004E5473"/>
    <w:rsid w:val="004F46AF"/>
    <w:rsid w:val="005F2F34"/>
    <w:rsid w:val="00623255"/>
    <w:rsid w:val="00662B45"/>
    <w:rsid w:val="006C7CEF"/>
    <w:rsid w:val="008653D3"/>
    <w:rsid w:val="008761E4"/>
    <w:rsid w:val="00A324DE"/>
    <w:rsid w:val="00A74196"/>
    <w:rsid w:val="00CF3085"/>
    <w:rsid w:val="00D711F9"/>
    <w:rsid w:val="00D90CCD"/>
    <w:rsid w:val="00DF69C5"/>
    <w:rsid w:val="00E52BF5"/>
    <w:rsid w:val="00E714A0"/>
    <w:rsid w:val="00F93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5D30F7"/>
  <w15:docId w15:val="{8ED7F7BF-F57F-4ED1-9021-F99AD7544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25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E52B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52BF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A7419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F932F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932F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932F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932F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932F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emf"/><Relationship Id="rId5" Type="http://schemas.openxmlformats.org/officeDocument/2006/relationships/image" Target="media/image2.jpeg"/><Relationship Id="rId10" Type="http://schemas.openxmlformats.org/officeDocument/2006/relationships/image" Target="media/image7.emf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10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</dc:creator>
  <cp:lastModifiedBy>Pezzopane</cp:lastModifiedBy>
  <cp:revision>2</cp:revision>
  <dcterms:created xsi:type="dcterms:W3CDTF">2020-06-07T10:30:00Z</dcterms:created>
  <dcterms:modified xsi:type="dcterms:W3CDTF">2020-06-07T10:30:00Z</dcterms:modified>
</cp:coreProperties>
</file>